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b6244b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5c348af-e268-4cd6-9862-340b249a81b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0:11Z</dcterms:created>
  <dcterms:modified xsi:type="dcterms:W3CDTF">2023-07-26T19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